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BD5FB" w14:textId="2CE4D66E" w:rsidR="002F7248" w:rsidRDefault="006A1ECA">
      <w:r>
        <w:t xml:space="preserve">DD lab </w:t>
      </w:r>
      <w:proofErr w:type="spellStart"/>
      <w:r>
        <w:t>compre</w:t>
      </w:r>
      <w:proofErr w:type="spellEnd"/>
    </w:p>
    <w:p w14:paraId="6202FD65" w14:textId="27BFF7D1" w:rsidR="006A1ECA" w:rsidRDefault="006A1ECA"/>
    <w:p w14:paraId="0A92C487" w14:textId="2C2DF8AB" w:rsidR="006A1ECA" w:rsidRDefault="006A1ECA">
      <w:r>
        <w:t>Name: Shyam N V</w:t>
      </w:r>
    </w:p>
    <w:p w14:paraId="7AA970D7" w14:textId="3BC78A1D" w:rsidR="006A1ECA" w:rsidRDefault="006A1ECA">
      <w:proofErr w:type="gramStart"/>
      <w:r>
        <w:t>ID :</w:t>
      </w:r>
      <w:proofErr w:type="gramEnd"/>
      <w:r>
        <w:t xml:space="preserve"> 2020A7PS2081H</w:t>
      </w:r>
    </w:p>
    <w:p w14:paraId="710A4084" w14:textId="3159FAD2" w:rsidR="006A1ECA" w:rsidRDefault="006A1ECA"/>
    <w:p w14:paraId="63F80F4C" w14:textId="507FCE76" w:rsidR="006A1ECA" w:rsidRDefault="006A1ECA">
      <w:r>
        <w:t>Working:</w:t>
      </w:r>
    </w:p>
    <w:p w14:paraId="522061A1" w14:textId="3F4E3262" w:rsidR="006A1ECA" w:rsidRDefault="006A1ECA"/>
    <w:p w14:paraId="35EFABB9" w14:textId="5BF93D68" w:rsidR="006A1ECA" w:rsidRDefault="006A1ECA">
      <w:r>
        <w:rPr>
          <w:noProof/>
        </w:rPr>
        <w:lastRenderedPageBreak/>
        <w:drawing>
          <wp:inline distT="0" distB="0" distL="0" distR="0" wp14:anchorId="589E35E9" wp14:editId="4531928B">
            <wp:extent cx="5731510" cy="3223895"/>
            <wp:effectExtent l="0" t="0" r="2540" b="0"/>
            <wp:docPr id="3" name="Picture 3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ece of paper with writing on it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75DEDA" wp14:editId="5B580D0B">
            <wp:extent cx="5731510" cy="3223895"/>
            <wp:effectExtent l="0" t="0" r="2540" b="0"/>
            <wp:docPr id="2" name="Picture 2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hiteboard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B52541" wp14:editId="26949278">
            <wp:extent cx="5731510" cy="6649720"/>
            <wp:effectExtent l="0" t="0" r="2540" b="0"/>
            <wp:docPr id="1" name="Picture 1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board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4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59387" w14:textId="40A4AC6B" w:rsidR="006A1ECA" w:rsidRDefault="006A1ECA"/>
    <w:p w14:paraId="08774C65" w14:textId="63BA6D72" w:rsidR="006A1ECA" w:rsidRDefault="006A1ECA"/>
    <w:p w14:paraId="02059572" w14:textId="2B42E086" w:rsidR="006A1ECA" w:rsidRDefault="006A1ECA"/>
    <w:p w14:paraId="3FAC51AB" w14:textId="50C5E78F" w:rsidR="006A1ECA" w:rsidRDefault="006A1ECA"/>
    <w:p w14:paraId="53513C01" w14:textId="6E77D125" w:rsidR="006A1ECA" w:rsidRDefault="006A1ECA"/>
    <w:p w14:paraId="059F7008" w14:textId="5099927C" w:rsidR="006A1ECA" w:rsidRDefault="006A1ECA"/>
    <w:p w14:paraId="2E958600" w14:textId="39427781" w:rsidR="006A1ECA" w:rsidRDefault="006A1ECA"/>
    <w:p w14:paraId="45EF70F8" w14:textId="0DCDC385" w:rsidR="006A1ECA" w:rsidRDefault="006A1ECA"/>
    <w:p w14:paraId="7FC2A171" w14:textId="5A202F60" w:rsidR="006A1ECA" w:rsidRDefault="006A1ECA">
      <w:r>
        <w:t>Simulations</w:t>
      </w:r>
    </w:p>
    <w:p w14:paraId="1FC65051" w14:textId="7DAE8259" w:rsidR="006A1ECA" w:rsidRDefault="006A1ECA">
      <w:r>
        <w:rPr>
          <w:noProof/>
        </w:rPr>
        <w:drawing>
          <wp:inline distT="0" distB="0" distL="0" distR="0" wp14:anchorId="0AB4BF0E" wp14:editId="6ED2B9C3">
            <wp:extent cx="5731510" cy="3223895"/>
            <wp:effectExtent l="0" t="0" r="2540" b="0"/>
            <wp:docPr id="4" name="Picture 4" descr="Schematic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hematic, box and whisker 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CB97CE" wp14:editId="30117593">
            <wp:extent cx="5731510" cy="3223895"/>
            <wp:effectExtent l="0" t="0" r="254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1E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jCzNLE0MzUyN7NQ0lEKTi0uzszPAykwrAUAoI3Z5ywAAAA="/>
  </w:docVars>
  <w:rsids>
    <w:rsidRoot w:val="006A1ECA"/>
    <w:rsid w:val="002C231F"/>
    <w:rsid w:val="002F7248"/>
    <w:rsid w:val="006A1ECA"/>
    <w:rsid w:val="00C4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6AA2A"/>
  <w15:chartTrackingRefBased/>
  <w15:docId w15:val="{00DC79F9-B40C-4699-B8BE-643AD1643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 N V</dc:creator>
  <cp:keywords/>
  <dc:description/>
  <cp:lastModifiedBy>Shyam N V</cp:lastModifiedBy>
  <cp:revision>1</cp:revision>
  <dcterms:created xsi:type="dcterms:W3CDTF">2021-11-30T07:24:00Z</dcterms:created>
  <dcterms:modified xsi:type="dcterms:W3CDTF">2021-11-30T07:26:00Z</dcterms:modified>
</cp:coreProperties>
</file>